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w:t>
      </w:r>
      <w:r>
        <w:t xml:space="preserve"> </w:t>
      </w:r>
      <w:r>
        <w:t xml:space="preserve">Kabul,</w:t>
      </w:r>
      <w:r>
        <w:t xml:space="preserve"> </w:t>
      </w:r>
      <w:r>
        <w:t xml:space="preserve">Afghanistan</w:t>
      </w:r>
    </w:p>
    <w:bookmarkStart w:id="20" w:name="internship-application-letter"/>
    <w:p>
      <w:pPr>
        <w:pStyle w:val="Heading1"/>
      </w:pPr>
      <w:r>
        <w:t xml:space="preserve">Internship Application Letter</w:t>
      </w:r>
    </w:p>
    <w:p>
      <w:pPr>
        <w:pStyle w:val="FirstParagraph"/>
      </w:pPr>
      <w:r>
        <w:t xml:space="preserve">Application for Occupational Therapist Internship at [Relevant Organization Name]</w:t>
      </w:r>
    </w:p>
    <w:p>
      <w:pPr>
        <w:pStyle w:val="BodyText"/>
      </w:pPr>
      <w:r>
        <w:t xml:space="preserve">For Consideration in the Context of Occupational Therapy Development in Afghanistan Kabul</w:t>
      </w:r>
    </w:p>
    <w:bookmarkEnd w:id="20"/>
    <w:p>
      <w:pPr>
        <w:pStyle w:val="BodyText"/>
      </w:pPr>
      <w:r>
        <w:t xml:space="preserve">Dear Hiring Committee,</w:t>
      </w:r>
    </w:p>
    <w:p>
      <w:pPr>
        <w:pStyle w:val="BodyText"/>
      </w:pPr>
      <w:r>
        <w:t xml:space="preserve">[Organization Name]</w:t>
      </w:r>
    </w:p>
    <w:p>
      <w:pPr>
        <w:pStyle w:val="BodyText"/>
      </w:pPr>
      <w:r>
        <w:t xml:space="preserve">[Organization Address]</w:t>
      </w:r>
    </w:p>
    <w:p>
      <w:pPr>
        <w:pStyle w:val="BodyText"/>
      </w:pPr>
      <w:r>
        <w:t xml:space="preserve">Kabul, Afghanistan</w:t>
      </w:r>
    </w:p>
    <w:p>
      <w:pPr>
        <w:pStyle w:val="BodyText"/>
      </w:pPr>
      <w:r>
        <w:t xml:space="preserve">Date: October 26, 2023</w:t>
      </w:r>
    </w:p>
    <w:p>
      <w:pPr>
        <w:pStyle w:val="BodyText"/>
      </w:pPr>
      <w:r>
        <w:t xml:space="preserve">I am writing with profound enthusiasm to express my earnest interest in the Occupational Therapist Internship position within your esteemed organization, as advertised on [Mention Source: e.g., Ministry of Public Health website, NGO job board]. As a recent graduate from [Your University Name] with a Bachelor's degree in Occupational Therapy and a deep commitment to serving communities facing complex health challenges, I am particularly drawn to the opportunity to contribute my skills and dedication within the dynamic healthcare landscape of Kabul, Afghanistan. This Internship Application Letter represents not merely an application for training, but a heartfelt pledge to engage meaningfully in building sustainable occupational therapy services where they are most urgently needed – in our shared city of Kabul.</w:t>
      </w:r>
    </w:p>
    <w:p>
      <w:pPr>
        <w:pStyle w:val="BodyText"/>
      </w:pPr>
      <w:r>
        <w:t xml:space="preserve">My academic journey has been deeply rooted in understanding the transformative power of Occupational Therapy (OT) across diverse cultural and socioeconomic contexts. Coursework at [Your University Name] emphasized not only clinical skills but also the philosophical underpinnings of OT: empowering individuals through purposeful engagement in daily life activities. I have studied culturally responsive practice models, trauma-informed care principles, and rehabilitation strategies specifically applicable to post-conflict settings – all crucial knowledge for effective practice in Kabul. My fieldwork placements included working with refugee communities in [Mention Location - e.g., a resettlement center in a neighboring country], where I witnessed firsthand how barriers to participation (physical, social, economic) profoundly impact well-being. This experience solidified my conviction that OT is not merely about treating conditions but about restoring dignity, independence, and meaningful roles within the family and community – principles directly relevant to the population navigating life in Kabul amidst ongoing challenges.</w:t>
      </w:r>
    </w:p>
    <w:p>
      <w:pPr>
        <w:pStyle w:val="BodyText"/>
      </w:pPr>
      <w:r>
        <w:t xml:space="preserve">My practical experience aligns closely with the needs of healthcare providers operating in Afghanistan. During my undergraduate practicum at [Mention Relevant Setting - e.g., a community health center supporting internally displaced persons (IDPs) in a neighboring province], I collaborated with multidisciplinary teams to develop adaptive strategies for individuals recovering from injuries and living with chronic conditions, often within severely resource-constrained environments. I learned to prioritize interventions based on immediate functional needs, utilize locally available materials creatively, and build rapport through respect for cultural norms – skills essential for success in the Afghan healthcare system. Furthermore, my volunteer work at [Mention Another Relevant Experience - e.g., a local women's empowerment group] honed my ability to communicate effectively across cultural barriers and understand community-specific priorities regarding health and participation. I am fluent in Dari (written and spoken) and possess foundational Pashto skills, understanding that communication grounded in cultural respect is the bedrock of effective therapeutic relationships, especially within the unique context of Kabul.</w:t>
      </w:r>
    </w:p>
    <w:p>
      <w:pPr>
        <w:pStyle w:val="BodyText"/>
      </w:pPr>
      <w:r>
        <w:t xml:space="preserve">I have meticulously researched the current state of Occupational Therapy services within Afghanistan, recognizing both the significant gaps and the remarkable potential for growth. Kabul, as the nation's capital and a hub for healthcare institutions like Al-Ma'sum Hospital and various NGOs operating in rehabilitation, presents a critical opportunity to contribute to foundational development. I am acutely aware that establishing robust OT services here requires more than clinical skill; it demands adaptability, humility, collaboration with local practitioners and community leaders, and a genuine commitment to long-term capacity building. I am not seeking merely an internship experience; I am prepared to immerse myself in learning from Afghan Occupational Therapists and healthcare workers, understanding their practices and challenges before contributing my own developing skills. I understand that effective OT in Kabul must address barriers like limited specialized equipment, high caseloads, cultural perceptions of disability, and the need for family-centered approaches deeply embedded within Afghan society.</w:t>
      </w:r>
    </w:p>
    <w:p>
      <w:pPr>
        <w:pStyle w:val="BodyText"/>
      </w:pPr>
      <w:r>
        <w:t xml:space="preserve">My motivation is not academic curiosity alone. It stems from a profound respect for the resilience of the Afghan people and a desire to support their journey towards greater health and participation. I have followed initiatives like those by organizations such as [Mention a Specific Afghan NGO or International Partner Working in OT, e.g., Handicap International/ Humanity &amp; Inclusion, or an Afghan-led group] working towards integrating OT into primary healthcare, and I am eager to contribute to this vital mission within the heart of Kabul. I am committed to learning from and respecting the cultural context of Afghanistan fully. My understanding is that successful Occupational Therapists in Kabul must be advocates for their clients' participation rights within the societal framework, which requires deep cultural sensitivity alongside clinical expertise.</w:t>
      </w:r>
    </w:p>
    <w:p>
      <w:pPr>
        <w:pStyle w:val="BodyText"/>
      </w:pPr>
      <w:r>
        <w:t xml:space="preserve">I am confident that my academic foundation, hands-on experience in resource-conscious settings, language skills, and unwavering commitment to culturally humble practice equip me to be a valuable asset during this Internship. I am eager to learn under the guidance of your experienced team and contribute meaningfully from day one. I believe that by working collaboratively within the framework of your organization’s mission, I can begin the journey of supporting individuals in Kabul to regain their ability to engage in meaningful occupations – whether it be caring for family, pursuing education, participating in community life, or simply finding daily purpose amidst adversity.</w:t>
      </w:r>
    </w:p>
    <w:p>
      <w:pPr>
        <w:pStyle w:val="BodyText"/>
      </w:pPr>
      <w:r>
        <w:t xml:space="preserve">I am deeply passionate about the potential of Occupational Therapy to transform lives in Afghanistan. This Internship Application Letter is a testament to my serious intent and readiness. I am prepared to travel to Kabul immediately upon acceptance and fully commit myself to the requirements of this vital internship role within your organization. Thank you for considering my application with its specific focus on advancing Occupational Therapy practice in the essential context of Afghanistan Kabul.</w:t>
      </w:r>
    </w:p>
    <w:p>
      <w:pPr>
        <w:pStyle w:val="BodyText"/>
      </w:pPr>
      <w:r>
        <w:t xml:space="preserve">Sincerely,</w:t>
      </w:r>
    </w:p>
    <w:p>
      <w:pPr>
        <w:pStyle w:val="BodyText"/>
      </w:pPr>
      <w:r>
        <w:t xml:space="preserve">[Your Full Name]</w:t>
      </w:r>
      <w:r>
        <w:br/>
      </w:r>
      <w:r>
        <w:t xml:space="preserve">[Your Contact Information: Email, Phone Number]</w:t>
      </w:r>
      <w:r>
        <w:br/>
      </w:r>
      <w:r>
        <w:t xml:space="preserve">[Link to LinkedIn Profile (Optional)]</w:t>
      </w:r>
    </w:p>
    <w:p>
      <w:pPr>
        <w:pStyle w:val="BodyText"/>
      </w:pPr>
      <w:r>
        <w:t xml:space="preserve">Word Count: 84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ccupational Therapist - Kabul, Afghanistan</dc:title>
  <dc:creator/>
  <dc:language>en</dc:language>
  <cp:keywords/>
  <dcterms:created xsi:type="dcterms:W3CDTF">2025-12-09T11:28:28Z</dcterms:created>
  <dcterms:modified xsi:type="dcterms:W3CDTF">2025-12-09T11:28:28Z</dcterms:modified>
</cp:coreProperties>
</file>

<file path=docProps/custom.xml><?xml version="1.0" encoding="utf-8"?>
<Properties xmlns="http://schemas.openxmlformats.org/officeDocument/2006/custom-properties" xmlns:vt="http://schemas.openxmlformats.org/officeDocument/2006/docPropsVTypes"/>
</file>